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B2DAF" w14:textId="77777777" w:rsidR="006A1044" w:rsidRPr="009B0889" w:rsidRDefault="006A1044" w:rsidP="00A85349">
      <w:pPr>
        <w:tabs>
          <w:tab w:val="left" w:pos="7380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C776FC" w:rsidRPr="009B0889" w14:paraId="011DF617" w14:textId="77777777" w:rsidTr="00D952B5">
        <w:trPr>
          <w:jc w:val="center"/>
        </w:trPr>
        <w:tc>
          <w:tcPr>
            <w:tcW w:w="7310" w:type="dxa"/>
            <w:shd w:val="clear" w:color="auto" w:fill="auto"/>
          </w:tcPr>
          <w:p w14:paraId="2264606D" w14:textId="77777777" w:rsidR="00C776FC" w:rsidRPr="009B0889" w:rsidRDefault="0099783F" w:rsidP="0004028F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95AD9BE" wp14:editId="4D600B47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710E71" id="Rectangle 5" o:spid="_x0000_s1026" style="position:absolute;margin-left:275pt;margin-top:7.65pt;width:84.25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OF9lzu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89D7C4B" wp14:editId="4CB63524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EAC160" id="Rectangle 4" o:spid="_x0000_s1026" style="position:absolute;margin-left:275pt;margin-top:7.65pt;width:84.25pt;height:30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8kZ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FL/yRm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 w:rsidRPr="006F12D1">
              <w:rPr>
                <w:noProof/>
              </w:rPr>
              <w:drawing>
                <wp:inline distT="0" distB="0" distL="0" distR="0" wp14:anchorId="05219580" wp14:editId="747106CB">
                  <wp:extent cx="1736978" cy="1517650"/>
                  <wp:effectExtent l="0" t="0" r="0" b="6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92" cy="1521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7FD404DE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 cesta 6</w:t>
            </w:r>
          </w:p>
          <w:p w14:paraId="03CBBF99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 w:rsidR="00D952B5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ja</w:t>
            </w:r>
          </w:p>
          <w:p w14:paraId="3A82094E" w14:textId="77777777" w:rsidR="00C776FC" w:rsidRPr="009B0889" w:rsidRDefault="00D952B5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Telefon </w:t>
            </w:r>
            <w:r w:rsidR="00C776FC"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="00C776FC"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29ABBC12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3C5AC400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75768BC5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5FDD0657" w14:textId="77777777" w:rsidR="006A1044" w:rsidRPr="00F357A0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F357A0">
        <w:rPr>
          <w:rFonts w:ascii="Arial" w:hAnsi="Arial" w:cs="Arial"/>
          <w:b/>
          <w:sz w:val="32"/>
          <w:szCs w:val="32"/>
        </w:rPr>
        <w:t xml:space="preserve">Prošnja za </w:t>
      </w:r>
      <w:r w:rsidR="006A5690" w:rsidRPr="00F357A0">
        <w:rPr>
          <w:rFonts w:ascii="Arial" w:hAnsi="Arial" w:cs="Arial"/>
          <w:b/>
          <w:sz w:val="32"/>
          <w:szCs w:val="32"/>
        </w:rPr>
        <w:t>predčasno dokončanje doktorskega študija</w:t>
      </w:r>
    </w:p>
    <w:p w14:paraId="3D493410" w14:textId="77777777" w:rsidR="0075349D" w:rsidRPr="00F357A0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C5F1857" w14:textId="77777777" w:rsidR="0084649F" w:rsidRPr="00F357A0" w:rsidRDefault="00D952B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Spodaj podpisani………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>z vpisno številko …</w:t>
      </w:r>
      <w:r w:rsidRPr="00F357A0">
        <w:rPr>
          <w:rFonts w:ascii="Arial" w:hAnsi="Arial" w:cs="Arial"/>
          <w:sz w:val="22"/>
          <w:szCs w:val="22"/>
        </w:rPr>
        <w:t>…………………...</w:t>
      </w:r>
    </w:p>
    <w:p w14:paraId="273582DF" w14:textId="77777777" w:rsidR="00A85349" w:rsidRPr="00F357A0" w:rsidRDefault="003F570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vpisan v </w:t>
      </w:r>
      <w:r w:rsidR="00EE7FF2" w:rsidRPr="00F357A0">
        <w:rPr>
          <w:rFonts w:ascii="Arial" w:hAnsi="Arial" w:cs="Arial"/>
          <w:sz w:val="22"/>
          <w:szCs w:val="22"/>
        </w:rPr>
        <w:t xml:space="preserve">……….... </w:t>
      </w:r>
      <w:r w:rsidRPr="00F357A0">
        <w:rPr>
          <w:rFonts w:ascii="Arial" w:hAnsi="Arial" w:cs="Arial"/>
          <w:sz w:val="22"/>
          <w:szCs w:val="22"/>
        </w:rPr>
        <w:t>letnik doktorskega študija</w:t>
      </w:r>
      <w:r w:rsidR="009A6082" w:rsidRPr="00F357A0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F357A0">
        <w:rPr>
          <w:rFonts w:ascii="Arial" w:hAnsi="Arial" w:cs="Arial"/>
          <w:sz w:val="22"/>
          <w:szCs w:val="22"/>
        </w:rPr>
        <w:t xml:space="preserve"> z naslovom </w:t>
      </w:r>
      <w:r w:rsidR="00A85349" w:rsidRPr="00F357A0">
        <w:rPr>
          <w:rFonts w:ascii="Arial" w:hAnsi="Arial" w:cs="Arial"/>
          <w:sz w:val="22"/>
          <w:szCs w:val="22"/>
        </w:rPr>
        <w:t xml:space="preserve">teme </w:t>
      </w:r>
      <w:r w:rsidRPr="00F357A0">
        <w:rPr>
          <w:rFonts w:ascii="Arial" w:hAnsi="Arial" w:cs="Arial"/>
          <w:sz w:val="22"/>
          <w:szCs w:val="22"/>
        </w:rPr>
        <w:t>doktorske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A85349" w:rsidRPr="00F357A0">
        <w:rPr>
          <w:rFonts w:ascii="Arial" w:hAnsi="Arial" w:cs="Arial"/>
          <w:sz w:val="22"/>
          <w:szCs w:val="22"/>
        </w:rPr>
        <w:t>disertacije …………………………………………………………………</w:t>
      </w:r>
    </w:p>
    <w:p w14:paraId="4AEA6081" w14:textId="77777777" w:rsidR="009A6082" w:rsidRPr="00F357A0" w:rsidRDefault="00A8534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………….………………………………..</w:t>
      </w:r>
      <w:r w:rsidR="009A6082" w:rsidRPr="00F357A0">
        <w:rPr>
          <w:rFonts w:ascii="Arial" w:hAnsi="Arial" w:cs="Arial"/>
          <w:sz w:val="22"/>
          <w:szCs w:val="22"/>
        </w:rPr>
        <w:t>………………………………………………………………</w:t>
      </w:r>
      <w:r w:rsidRPr="00F357A0">
        <w:rPr>
          <w:rFonts w:ascii="Arial" w:hAnsi="Arial" w:cs="Arial"/>
          <w:sz w:val="22"/>
          <w:szCs w:val="22"/>
        </w:rPr>
        <w:t>. ,</w:t>
      </w:r>
    </w:p>
    <w:p w14:paraId="1C85173F" w14:textId="77777777" w:rsidR="00A85349" w:rsidRPr="00F357A0" w:rsidRDefault="003F5709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prosim za </w:t>
      </w:r>
      <w:r w:rsidR="002632D0" w:rsidRPr="00F357A0">
        <w:rPr>
          <w:rFonts w:ascii="Arial" w:hAnsi="Arial" w:cs="Arial"/>
          <w:sz w:val="22"/>
          <w:szCs w:val="22"/>
        </w:rPr>
        <w:t xml:space="preserve">odobritev </w:t>
      </w:r>
      <w:r w:rsidR="006A5690" w:rsidRPr="00F357A0">
        <w:rPr>
          <w:rFonts w:ascii="Arial" w:hAnsi="Arial" w:cs="Arial"/>
          <w:b/>
          <w:sz w:val="22"/>
          <w:szCs w:val="22"/>
        </w:rPr>
        <w:t>predčasn</w:t>
      </w:r>
      <w:r w:rsidR="00A85349" w:rsidRPr="00F357A0">
        <w:rPr>
          <w:rFonts w:ascii="Arial" w:hAnsi="Arial" w:cs="Arial"/>
          <w:b/>
          <w:sz w:val="22"/>
          <w:szCs w:val="22"/>
        </w:rPr>
        <w:t>eg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zagovor</w:t>
      </w:r>
      <w:r w:rsidR="00A85349" w:rsidRPr="00F357A0">
        <w:rPr>
          <w:rFonts w:ascii="Arial" w:hAnsi="Arial" w:cs="Arial"/>
          <w:b/>
          <w:sz w:val="22"/>
          <w:szCs w:val="22"/>
        </w:rPr>
        <w:t>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doktorske disertacije in s tem dokončanje doktorskega študija</w:t>
      </w:r>
      <w:r w:rsidR="00A85349" w:rsidRPr="00F357A0">
        <w:rPr>
          <w:rFonts w:ascii="Arial" w:hAnsi="Arial" w:cs="Arial"/>
          <w:b/>
          <w:sz w:val="22"/>
          <w:szCs w:val="22"/>
        </w:rPr>
        <w:t xml:space="preserve">. </w:t>
      </w:r>
    </w:p>
    <w:p w14:paraId="38D99252" w14:textId="77777777" w:rsidR="003F5709" w:rsidRPr="00F357A0" w:rsidRDefault="006A569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Izjavljam, da imam opravljene vse </w:t>
      </w:r>
      <w:r w:rsidR="00A85349" w:rsidRPr="00F357A0">
        <w:rPr>
          <w:rFonts w:ascii="Arial" w:hAnsi="Arial" w:cs="Arial"/>
          <w:sz w:val="22"/>
          <w:szCs w:val="22"/>
        </w:rPr>
        <w:t xml:space="preserve">študijske </w:t>
      </w:r>
      <w:r w:rsidRPr="00F357A0">
        <w:rPr>
          <w:rFonts w:ascii="Arial" w:hAnsi="Arial" w:cs="Arial"/>
          <w:sz w:val="22"/>
          <w:szCs w:val="22"/>
        </w:rPr>
        <w:t>ob</w:t>
      </w:r>
      <w:r w:rsidR="00A85349" w:rsidRPr="00F357A0">
        <w:rPr>
          <w:rFonts w:ascii="Arial" w:hAnsi="Arial" w:cs="Arial"/>
          <w:sz w:val="22"/>
          <w:szCs w:val="22"/>
        </w:rPr>
        <w:t>v</w:t>
      </w:r>
      <w:r w:rsidRPr="00F357A0">
        <w:rPr>
          <w:rFonts w:ascii="Arial" w:hAnsi="Arial" w:cs="Arial"/>
          <w:sz w:val="22"/>
          <w:szCs w:val="22"/>
        </w:rPr>
        <w:t xml:space="preserve">eznosti </w:t>
      </w:r>
      <w:r w:rsidR="00A85349" w:rsidRPr="00F357A0">
        <w:rPr>
          <w:rFonts w:ascii="Arial" w:hAnsi="Arial" w:cs="Arial"/>
          <w:sz w:val="22"/>
          <w:szCs w:val="22"/>
        </w:rPr>
        <w:t xml:space="preserve">po vpisanem programu </w:t>
      </w:r>
      <w:r w:rsidRPr="00F357A0">
        <w:rPr>
          <w:rFonts w:ascii="Arial" w:hAnsi="Arial" w:cs="Arial"/>
          <w:sz w:val="22"/>
          <w:szCs w:val="22"/>
        </w:rPr>
        <w:t>doktorskega študija in da izpolnjujem vse pogoje za dokončanje</w:t>
      </w:r>
      <w:r w:rsidR="00A85349" w:rsidRPr="00F357A0">
        <w:rPr>
          <w:rFonts w:ascii="Arial" w:hAnsi="Arial" w:cs="Arial"/>
          <w:sz w:val="22"/>
          <w:szCs w:val="22"/>
        </w:rPr>
        <w:t xml:space="preserve"> študija.</w:t>
      </w:r>
    </w:p>
    <w:p w14:paraId="0DCF23BE" w14:textId="77777777" w:rsidR="00EE7FF2" w:rsidRPr="00F357A0" w:rsidRDefault="00EE7FF2" w:rsidP="00EE7FF2">
      <w:pPr>
        <w:jc w:val="both"/>
        <w:rPr>
          <w:rFonts w:ascii="Arial" w:hAnsi="Arial" w:cs="Arial"/>
          <w:b/>
          <w:sz w:val="22"/>
          <w:szCs w:val="22"/>
        </w:rPr>
      </w:pPr>
    </w:p>
    <w:p w14:paraId="5E9ADC3B" w14:textId="77777777" w:rsidR="002632D0" w:rsidRPr="00F357A0" w:rsidRDefault="009A608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 xml:space="preserve">Ime in </w:t>
      </w:r>
      <w:r w:rsidR="00F357A0">
        <w:rPr>
          <w:rFonts w:ascii="Arial" w:hAnsi="Arial" w:cs="Arial"/>
          <w:b/>
          <w:sz w:val="22"/>
          <w:szCs w:val="22"/>
        </w:rPr>
        <w:t>p</w:t>
      </w:r>
      <w:r w:rsidRPr="00F357A0">
        <w:rPr>
          <w:rFonts w:ascii="Arial" w:hAnsi="Arial" w:cs="Arial"/>
          <w:b/>
          <w:sz w:val="22"/>
          <w:szCs w:val="22"/>
        </w:rPr>
        <w:t>riimek</w:t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  <w:t xml:space="preserve">  </w:t>
      </w:r>
      <w:r w:rsidR="002632D0" w:rsidRPr="00F357A0">
        <w:rPr>
          <w:rFonts w:ascii="Arial" w:hAnsi="Arial" w:cs="Arial"/>
          <w:b/>
          <w:sz w:val="22"/>
          <w:szCs w:val="22"/>
        </w:rPr>
        <w:t>Podpisi</w:t>
      </w:r>
    </w:p>
    <w:p w14:paraId="75FFA3B7" w14:textId="77777777" w:rsidR="002632D0" w:rsidRPr="00F357A0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Kandidat(ka)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>.                                                 ……..</w:t>
      </w:r>
      <w:r w:rsidRPr="00F357A0">
        <w:rPr>
          <w:rFonts w:ascii="Arial" w:hAnsi="Arial" w:cs="Arial"/>
          <w:sz w:val="22"/>
          <w:szCs w:val="22"/>
        </w:rPr>
        <w:t>………</w:t>
      </w:r>
      <w:r w:rsidR="00A85349" w:rsidRPr="00F357A0">
        <w:rPr>
          <w:rFonts w:ascii="Arial" w:hAnsi="Arial" w:cs="Arial"/>
          <w:sz w:val="22"/>
          <w:szCs w:val="22"/>
        </w:rPr>
        <w:t>……</w:t>
      </w:r>
      <w:r w:rsidRPr="00F357A0">
        <w:rPr>
          <w:rFonts w:ascii="Arial" w:hAnsi="Arial" w:cs="Arial"/>
          <w:sz w:val="22"/>
          <w:szCs w:val="22"/>
        </w:rPr>
        <w:t>……</w:t>
      </w:r>
    </w:p>
    <w:p w14:paraId="6B388CFA" w14:textId="77777777" w:rsidR="002632D0" w:rsidRPr="00F357A0" w:rsidRDefault="008C5897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M</w:t>
      </w:r>
      <w:r w:rsidR="002632D0" w:rsidRPr="00F357A0">
        <w:rPr>
          <w:rFonts w:ascii="Arial" w:hAnsi="Arial" w:cs="Arial"/>
          <w:sz w:val="22"/>
          <w:szCs w:val="22"/>
        </w:rPr>
        <w:t>entor</w:t>
      </w:r>
      <w:r w:rsidRPr="00F357A0">
        <w:rPr>
          <w:rFonts w:ascii="Arial" w:hAnsi="Arial" w:cs="Arial"/>
          <w:sz w:val="22"/>
          <w:szCs w:val="22"/>
        </w:rPr>
        <w:t xml:space="preserve"> ………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.</w:t>
      </w:r>
    </w:p>
    <w:p w14:paraId="7385496E" w14:textId="77777777" w:rsidR="002632D0" w:rsidRPr="00F357A0" w:rsidRDefault="008C5897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S</w:t>
      </w:r>
      <w:r w:rsidR="002632D0" w:rsidRPr="00F357A0">
        <w:rPr>
          <w:rFonts w:ascii="Arial" w:hAnsi="Arial" w:cs="Arial"/>
          <w:sz w:val="22"/>
          <w:szCs w:val="22"/>
        </w:rPr>
        <w:t>omentor</w:t>
      </w:r>
      <w:r w:rsidRPr="00F357A0">
        <w:rPr>
          <w:rFonts w:ascii="Arial" w:hAnsi="Arial" w:cs="Arial"/>
          <w:sz w:val="22"/>
          <w:szCs w:val="22"/>
        </w:rPr>
        <w:t xml:space="preserve"> </w:t>
      </w:r>
      <w:r w:rsidR="002632D0" w:rsidRPr="00F357A0">
        <w:rPr>
          <w:rFonts w:ascii="Arial" w:hAnsi="Arial" w:cs="Arial"/>
          <w:sz w:val="22"/>
          <w:szCs w:val="22"/>
        </w:rPr>
        <w:t>…</w:t>
      </w:r>
      <w:r w:rsidRPr="00F357A0">
        <w:rPr>
          <w:rFonts w:ascii="Arial" w:hAnsi="Arial" w:cs="Arial"/>
          <w:sz w:val="22"/>
          <w:szCs w:val="22"/>
        </w:rPr>
        <w:t>……..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</w:t>
      </w:r>
    </w:p>
    <w:p w14:paraId="5B5EEF7B" w14:textId="77777777" w:rsidR="009A6082" w:rsidRPr="00F357A0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</w:t>
      </w:r>
      <w:r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</w:t>
      </w:r>
    </w:p>
    <w:p w14:paraId="64161886" w14:textId="77777777" w:rsidR="009A6082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3EB7BA86" w14:textId="77777777" w:rsidR="005A70CE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Datum in kraj: …………………………</w:t>
      </w:r>
    </w:p>
    <w:p w14:paraId="297B8B76" w14:textId="77777777" w:rsidR="00A85349" w:rsidRPr="00F357A0" w:rsidRDefault="00A85349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03A1ED1C" w14:textId="77777777" w:rsidR="00A85349" w:rsidRPr="00F357A0" w:rsidRDefault="00A85349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76120A55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2D2363CE" w14:textId="77777777" w:rsidR="00A85349" w:rsidRPr="00F357A0" w:rsidRDefault="00A85349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riloga</w:t>
      </w:r>
      <w:r w:rsidRPr="00F357A0">
        <w:rPr>
          <w:rFonts w:ascii="Arial" w:hAnsi="Arial" w:cs="Arial"/>
          <w:sz w:val="22"/>
          <w:szCs w:val="22"/>
        </w:rPr>
        <w:t>: Potrdilo o opravljenih študijskih obveznostih (priloži ŠR)</w:t>
      </w:r>
    </w:p>
    <w:p w14:paraId="41B8924E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60D18437" w14:textId="77777777" w:rsidR="00EE7FF2" w:rsidRPr="00F357A0" w:rsidRDefault="00EE7FF2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omembno</w:t>
      </w:r>
      <w:r w:rsidRPr="00F357A0">
        <w:rPr>
          <w:rFonts w:ascii="Arial" w:hAnsi="Arial" w:cs="Arial"/>
          <w:sz w:val="22"/>
          <w:szCs w:val="22"/>
        </w:rPr>
        <w:t>: Vloga je aktualna za študente, ki so vpisani v 3. oz. 4. letnik doktorskega študija in bi želeli zaključiti študij še v času vpisa v 3. oz. 4. letnik.</w:t>
      </w:r>
    </w:p>
    <w:p w14:paraId="60CA0F90" w14:textId="77777777" w:rsidR="00DE3279" w:rsidRPr="00F357A0" w:rsidRDefault="00DE3279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Glede na 52. člen Pravilnika o doktorskem študiju UL, FS se kandidatu šolnina zaračuna  za vsa 4 leta.</w:t>
      </w:r>
    </w:p>
    <w:p w14:paraId="42C4027F" w14:textId="77777777" w:rsidR="0078020C" w:rsidRDefault="0078020C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</w:p>
    <w:p w14:paraId="74A08D49" w14:textId="77777777" w:rsidR="0078020C" w:rsidRDefault="0078020C" w:rsidP="0078020C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78020C" w:rsidRPr="009B0889" w14:paraId="1B0B3FCD" w14:textId="77777777" w:rsidTr="002B4086">
        <w:trPr>
          <w:jc w:val="center"/>
        </w:trPr>
        <w:tc>
          <w:tcPr>
            <w:tcW w:w="7310" w:type="dxa"/>
            <w:shd w:val="clear" w:color="auto" w:fill="auto"/>
          </w:tcPr>
          <w:p w14:paraId="4E5930D7" w14:textId="77777777" w:rsidR="0078020C" w:rsidRPr="009B0889" w:rsidRDefault="0078020C" w:rsidP="002B4086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2F1E9BE6" wp14:editId="444F8DA9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47367" id="Rectangle 5" o:spid="_x0000_s1026" style="position:absolute;margin-left:275pt;margin-top:7.65pt;width:84.25pt;height:30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JSgm9C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3AFA74B2" wp14:editId="355BA483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7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696E77" id="Rectangle 4" o:spid="_x0000_s1026" style="position:absolute;margin-left:275pt;margin-top:7.65pt;width:84.25pt;height:30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sXy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CcixfK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>
              <w:rPr>
                <w:noProof/>
                <w:sz w:val="24"/>
                <w:szCs w:val="24"/>
                <w:lang w:val="en-GB" w:eastAsia="en-US"/>
              </w:rPr>
              <w:drawing>
                <wp:inline distT="0" distB="0" distL="0" distR="0" wp14:anchorId="17C2F2E2" wp14:editId="2CEC91E8">
                  <wp:extent cx="2718148" cy="1603426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_UL_FS_En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811" cy="163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4EB383BE" w14:textId="77777777" w:rsidR="0078020C" w:rsidRPr="009B0889" w:rsidRDefault="0078020C" w:rsidP="002B4086">
            <w:pPr>
              <w:spacing w:before="120" w:line="360" w:lineRule="auto"/>
              <w:ind w:left="74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 cesta 6</w:t>
            </w:r>
          </w:p>
          <w:p w14:paraId="57D1EF7B" w14:textId="77777777" w:rsidR="0078020C" w:rsidRPr="009B0889" w:rsidRDefault="0078020C" w:rsidP="002B4086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</w:t>
            </w:r>
          </w:p>
          <w:p w14:paraId="2BDD2B42" w14:textId="77777777" w:rsidR="0078020C" w:rsidRPr="009B0889" w:rsidRDefault="0078020C" w:rsidP="002B4086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Telefon 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5ED15A31" w14:textId="77777777" w:rsidR="0078020C" w:rsidRPr="009B0889" w:rsidRDefault="0078020C" w:rsidP="002B4086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207DF420" w14:textId="77777777" w:rsidR="0078020C" w:rsidRPr="009B0889" w:rsidRDefault="0078020C" w:rsidP="002B4086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199B5C97" w14:textId="77777777" w:rsidR="0078020C" w:rsidRPr="004556CA" w:rsidRDefault="0078020C" w:rsidP="00CD3159">
      <w:pPr>
        <w:spacing w:before="120" w:line="360" w:lineRule="auto"/>
        <w:jc w:val="center"/>
        <w:rPr>
          <w:rFonts w:ascii="Arial" w:hAnsi="Arial" w:cs="Arial"/>
          <w:b/>
          <w:bCs/>
          <w:color w:val="0000FF"/>
          <w:sz w:val="32"/>
          <w:szCs w:val="32"/>
          <w:lang w:eastAsia="en-US"/>
        </w:rPr>
      </w:pPr>
      <w:r w:rsidRPr="004556CA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>Application for early completion of PhD studies</w:t>
      </w:r>
    </w:p>
    <w:p w14:paraId="783BBA69" w14:textId="77777777" w:rsidR="0078020C" w:rsidRPr="004556CA" w:rsidRDefault="0078020C" w:rsidP="0078020C">
      <w:pPr>
        <w:autoSpaceDE w:val="0"/>
        <w:autoSpaceDN w:val="0"/>
        <w:adjustRightInd w:val="0"/>
        <w:rPr>
          <w:rFonts w:ascii="Arial" w:hAnsi="Arial" w:cs="Arial"/>
          <w:color w:val="0000FF"/>
          <w:sz w:val="24"/>
          <w:szCs w:val="24"/>
          <w:lang w:eastAsia="en-US"/>
        </w:rPr>
      </w:pPr>
    </w:p>
    <w:p w14:paraId="266B38C5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I, the undersigned …………………………………….……, with student number …….…………..., </w:t>
      </w:r>
    </w:p>
    <w:p w14:paraId="7A6DA352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enrolled in the ........................ year of the third-cycle doctoral study programme in Mechanical Engineering at the Faculty of Mechanical Engineering, University of Ljubljana, with the title for the doctoral dissertation topic ………………………………………………………………………….. </w:t>
      </w:r>
    </w:p>
    <w:p w14:paraId="5B1F851C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……………..………………………………………………………………….………………………….., </w:t>
      </w:r>
    </w:p>
    <w:p w14:paraId="63427AFB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kindly ask to be granted </w:t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early defence of my doctoral dissertation and thus complete my PhD studies. </w:t>
      </w:r>
    </w:p>
    <w:p w14:paraId="0874DA09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I hereby declare that I have completed all study requirements under the prescribed third-cycle doctoral study programme in Mechanical Engineering and that I have fulfilled all requirements to complete the studies. </w:t>
      </w:r>
    </w:p>
    <w:p w14:paraId="05DD3F80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Name and surname </w:t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  <w:t xml:space="preserve">Signatures </w:t>
      </w:r>
    </w:p>
    <w:p w14:paraId="13D9B5C5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Candidate……………………………</w:t>
      </w:r>
      <w:r w:rsidR="00F357A0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….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 xml:space="preserve">   </w:t>
      </w:r>
      <w:r w:rsidR="00AB7053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 xml:space="preserve">       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……………..………….………</w:t>
      </w:r>
      <w:r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……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… </w:t>
      </w:r>
    </w:p>
    <w:p w14:paraId="221EF6BF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Mentor…………….……………</w:t>
      </w:r>
      <w:r w:rsidR="00AB7053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…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…….. I agree / I disagree ………………….…………………….. </w:t>
      </w:r>
    </w:p>
    <w:p w14:paraId="18ECCF5C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Co-mentor……………………</w:t>
      </w:r>
      <w:r w:rsidR="00AB7053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….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……… I agree / I disagree …………………..………………….… </w:t>
      </w:r>
    </w:p>
    <w:p w14:paraId="4FDBCB52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Head of Laboratory ……..….…</w:t>
      </w:r>
      <w:r w:rsidR="00AB7053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…</w:t>
      </w:r>
      <w:r w:rsidR="00F357A0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.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…… I agree / I disagree ……………….………………………</w:t>
      </w:r>
      <w:r w:rsidR="00F357A0" w:rsidRPr="004556CA">
        <w:rPr>
          <w:rFonts w:ascii="Arial" w:hAnsi="Arial" w:cs="Arial"/>
          <w:color w:val="0000FF"/>
          <w:sz w:val="22"/>
          <w:szCs w:val="22"/>
          <w:lang w:val="en-US" w:eastAsia="en-US"/>
        </w:rPr>
        <w:t>..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</w:p>
    <w:p w14:paraId="3E13ECE5" w14:textId="77777777" w:rsidR="0078020C" w:rsidRPr="004556CA" w:rsidRDefault="0078020C" w:rsidP="0078020C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Date and place: …………………………</w:t>
      </w:r>
    </w:p>
    <w:p w14:paraId="1D73DA72" w14:textId="77777777" w:rsidR="0078020C" w:rsidRPr="004556CA" w:rsidRDefault="0078020C" w:rsidP="0078020C">
      <w:pPr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Attachment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: Certificate of completed study requirements (to be attached by Student Affairs)</w:t>
      </w:r>
    </w:p>
    <w:p w14:paraId="0090054F" w14:textId="77777777" w:rsidR="0078020C" w:rsidRPr="004556CA" w:rsidRDefault="0078020C" w:rsidP="0078020C">
      <w:pPr>
        <w:autoSpaceDE w:val="0"/>
        <w:autoSpaceDN w:val="0"/>
        <w:adjustRightInd w:val="0"/>
        <w:rPr>
          <w:rFonts w:ascii="Arial" w:hAnsi="Arial" w:cs="Arial"/>
          <w:color w:val="0000FF"/>
          <w:sz w:val="24"/>
          <w:szCs w:val="24"/>
          <w:lang w:eastAsia="en-US"/>
        </w:rPr>
      </w:pPr>
    </w:p>
    <w:p w14:paraId="30285C86" w14:textId="77777777" w:rsidR="0078020C" w:rsidRPr="004556CA" w:rsidRDefault="0078020C" w:rsidP="00F357A0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4556CA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Important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: The application is applicable to students enrolled in the 3</w:t>
      </w:r>
      <w:r w:rsidRPr="004556CA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rd 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or 4</w:t>
      </w:r>
      <w:r w:rsidRPr="004556CA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th 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year of PhD studies who would like to complete their studies at the time of enrolment in the 3</w:t>
      </w:r>
      <w:r w:rsidRPr="004556CA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rd 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or 4</w:t>
      </w:r>
      <w:r w:rsidRPr="004556CA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th </w:t>
      </w: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 xml:space="preserve">year. </w:t>
      </w:r>
    </w:p>
    <w:p w14:paraId="17725CB2" w14:textId="77777777" w:rsidR="0078020C" w:rsidRPr="004556CA" w:rsidRDefault="0078020C" w:rsidP="0078020C">
      <w:pPr>
        <w:shd w:val="clear" w:color="auto" w:fill="F2F2F2" w:themeFill="background1" w:themeFillShade="F2"/>
        <w:jc w:val="both"/>
        <w:rPr>
          <w:rFonts w:ascii="Arial" w:hAnsi="Arial" w:cs="Arial"/>
          <w:color w:val="0000FF"/>
          <w:sz w:val="22"/>
          <w:szCs w:val="22"/>
          <w:lang w:val="en-GB"/>
        </w:rPr>
      </w:pPr>
      <w:r w:rsidRPr="004556CA">
        <w:rPr>
          <w:rFonts w:ascii="Arial" w:hAnsi="Arial" w:cs="Arial"/>
          <w:color w:val="0000FF"/>
          <w:sz w:val="22"/>
          <w:szCs w:val="22"/>
          <w:lang w:eastAsia="en-US"/>
        </w:rPr>
        <w:t>Based on Article 52 of the Rules on PhD studies of the Faculty of Mechanical Engineering, University of Ljubljana, the tuition fee is charged to the candidate for all 4 years.</w:t>
      </w:r>
    </w:p>
    <w:sectPr w:rsidR="0078020C" w:rsidRPr="004556CA" w:rsidSect="00EE7FF2">
      <w:headerReference w:type="default" r:id="rId8"/>
      <w:footerReference w:type="default" r:id="rId9"/>
      <w:pgSz w:w="11906" w:h="16838"/>
      <w:pgMar w:top="180" w:right="1106" w:bottom="719" w:left="1417" w:header="13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DEE4E" w14:textId="77777777" w:rsidR="004646FF" w:rsidRDefault="004646FF" w:rsidP="00CF2548">
      <w:r>
        <w:separator/>
      </w:r>
    </w:p>
  </w:endnote>
  <w:endnote w:type="continuationSeparator" w:id="0">
    <w:p w14:paraId="3667071D" w14:textId="77777777" w:rsidR="004646FF" w:rsidRDefault="004646FF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4B87" w14:textId="77777777" w:rsidR="00CF2548" w:rsidRDefault="00CF2548">
    <w:pPr>
      <w:pStyle w:val="Noga"/>
    </w:pPr>
  </w:p>
  <w:p w14:paraId="2F684FFD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AFA7C" w14:textId="77777777" w:rsidR="004646FF" w:rsidRDefault="004646FF" w:rsidP="00CF2548">
      <w:r>
        <w:separator/>
      </w:r>
    </w:p>
  </w:footnote>
  <w:footnote w:type="continuationSeparator" w:id="0">
    <w:p w14:paraId="61C9B4D3" w14:textId="77777777" w:rsidR="004646FF" w:rsidRDefault="004646FF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4FB82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2MrC0tLA0tLRU0lEKTi0uzszPAykwrAUAoxJknywAAAA="/>
  </w:docVars>
  <w:rsids>
    <w:rsidRoot w:val="006A1044"/>
    <w:rsid w:val="00014256"/>
    <w:rsid w:val="0004028F"/>
    <w:rsid w:val="0007122E"/>
    <w:rsid w:val="00080E5A"/>
    <w:rsid w:val="000A338B"/>
    <w:rsid w:val="000B1C0F"/>
    <w:rsid w:val="000D7939"/>
    <w:rsid w:val="000E33FF"/>
    <w:rsid w:val="000F7B88"/>
    <w:rsid w:val="00110734"/>
    <w:rsid w:val="001323B3"/>
    <w:rsid w:val="00163062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3107D0"/>
    <w:rsid w:val="00314908"/>
    <w:rsid w:val="003214AC"/>
    <w:rsid w:val="00333DB2"/>
    <w:rsid w:val="00343CD2"/>
    <w:rsid w:val="003730B4"/>
    <w:rsid w:val="00382DA6"/>
    <w:rsid w:val="003B44C7"/>
    <w:rsid w:val="003D2CFF"/>
    <w:rsid w:val="003F5709"/>
    <w:rsid w:val="003F74C6"/>
    <w:rsid w:val="00426565"/>
    <w:rsid w:val="004556CA"/>
    <w:rsid w:val="00457FE2"/>
    <w:rsid w:val="004646FF"/>
    <w:rsid w:val="004E45F2"/>
    <w:rsid w:val="004E51CC"/>
    <w:rsid w:val="00511F9E"/>
    <w:rsid w:val="00531E4E"/>
    <w:rsid w:val="0056443C"/>
    <w:rsid w:val="00590414"/>
    <w:rsid w:val="005A4A00"/>
    <w:rsid w:val="005A70CE"/>
    <w:rsid w:val="005C3217"/>
    <w:rsid w:val="005C4334"/>
    <w:rsid w:val="005F40E2"/>
    <w:rsid w:val="00604398"/>
    <w:rsid w:val="00616975"/>
    <w:rsid w:val="00617F17"/>
    <w:rsid w:val="00642FEE"/>
    <w:rsid w:val="00661151"/>
    <w:rsid w:val="00662F0F"/>
    <w:rsid w:val="0066573E"/>
    <w:rsid w:val="006A1044"/>
    <w:rsid w:val="006A10FA"/>
    <w:rsid w:val="006A5690"/>
    <w:rsid w:val="006A5DC3"/>
    <w:rsid w:val="006B2B18"/>
    <w:rsid w:val="006C0D80"/>
    <w:rsid w:val="006F5E3B"/>
    <w:rsid w:val="00703539"/>
    <w:rsid w:val="00711DD6"/>
    <w:rsid w:val="00720498"/>
    <w:rsid w:val="00734407"/>
    <w:rsid w:val="00737A4F"/>
    <w:rsid w:val="0075349D"/>
    <w:rsid w:val="00765655"/>
    <w:rsid w:val="0078020C"/>
    <w:rsid w:val="00787F87"/>
    <w:rsid w:val="00790B84"/>
    <w:rsid w:val="007C7E3F"/>
    <w:rsid w:val="007D5FF9"/>
    <w:rsid w:val="007E50F7"/>
    <w:rsid w:val="007E719A"/>
    <w:rsid w:val="008056BD"/>
    <w:rsid w:val="00811681"/>
    <w:rsid w:val="0084649F"/>
    <w:rsid w:val="008625D4"/>
    <w:rsid w:val="008705E8"/>
    <w:rsid w:val="00890FDE"/>
    <w:rsid w:val="008B6D09"/>
    <w:rsid w:val="008C5897"/>
    <w:rsid w:val="008C6870"/>
    <w:rsid w:val="008C7384"/>
    <w:rsid w:val="008E5D98"/>
    <w:rsid w:val="008E5E10"/>
    <w:rsid w:val="0090689B"/>
    <w:rsid w:val="00920E17"/>
    <w:rsid w:val="0093123D"/>
    <w:rsid w:val="0096186E"/>
    <w:rsid w:val="00994F0E"/>
    <w:rsid w:val="0099783F"/>
    <w:rsid w:val="009A6082"/>
    <w:rsid w:val="009B0889"/>
    <w:rsid w:val="009C064D"/>
    <w:rsid w:val="009C5EB3"/>
    <w:rsid w:val="009E1D93"/>
    <w:rsid w:val="009F2302"/>
    <w:rsid w:val="00A00BE2"/>
    <w:rsid w:val="00A1063F"/>
    <w:rsid w:val="00A11227"/>
    <w:rsid w:val="00A217F5"/>
    <w:rsid w:val="00A82D35"/>
    <w:rsid w:val="00A85349"/>
    <w:rsid w:val="00AA6A70"/>
    <w:rsid w:val="00AB7053"/>
    <w:rsid w:val="00AC7FF5"/>
    <w:rsid w:val="00AE1367"/>
    <w:rsid w:val="00B05D99"/>
    <w:rsid w:val="00B200FD"/>
    <w:rsid w:val="00B204B1"/>
    <w:rsid w:val="00B55D4B"/>
    <w:rsid w:val="00BB4CA0"/>
    <w:rsid w:val="00BD54ED"/>
    <w:rsid w:val="00BE66E4"/>
    <w:rsid w:val="00C33041"/>
    <w:rsid w:val="00C41BD0"/>
    <w:rsid w:val="00C776FC"/>
    <w:rsid w:val="00CD3159"/>
    <w:rsid w:val="00CF2548"/>
    <w:rsid w:val="00D10B48"/>
    <w:rsid w:val="00D10CBC"/>
    <w:rsid w:val="00D16A70"/>
    <w:rsid w:val="00D22742"/>
    <w:rsid w:val="00D6233E"/>
    <w:rsid w:val="00D664FF"/>
    <w:rsid w:val="00D90D23"/>
    <w:rsid w:val="00D952B5"/>
    <w:rsid w:val="00DB01D0"/>
    <w:rsid w:val="00DC3A9D"/>
    <w:rsid w:val="00DD2FA2"/>
    <w:rsid w:val="00DE3279"/>
    <w:rsid w:val="00DF5671"/>
    <w:rsid w:val="00E339C8"/>
    <w:rsid w:val="00E45301"/>
    <w:rsid w:val="00E47F0F"/>
    <w:rsid w:val="00E62DD0"/>
    <w:rsid w:val="00EA29BB"/>
    <w:rsid w:val="00EA6F6D"/>
    <w:rsid w:val="00EB2CE8"/>
    <w:rsid w:val="00ED24A2"/>
    <w:rsid w:val="00EE7FF2"/>
    <w:rsid w:val="00F357A0"/>
    <w:rsid w:val="00F5381A"/>
    <w:rsid w:val="00F5491C"/>
    <w:rsid w:val="00F7609A"/>
    <w:rsid w:val="00F95557"/>
    <w:rsid w:val="00FA3DFD"/>
    <w:rsid w:val="00FA6B95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D4F905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CF2548"/>
  </w:style>
  <w:style w:type="paragraph" w:styleId="Noga">
    <w:name w:val="footer"/>
    <w:basedOn w:val="Navaden"/>
    <w:link w:val="NogaZnak"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CF2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D8D8D8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3</Words>
  <Characters>2614</Characters>
  <Application>Microsoft Office Word</Application>
  <DocSecurity>0</DocSecurity>
  <Lines>201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Piščanec, Renata</cp:lastModifiedBy>
  <cp:revision>2</cp:revision>
  <cp:lastPrinted>2020-08-21T10:34:00Z</cp:lastPrinted>
  <dcterms:created xsi:type="dcterms:W3CDTF">2021-11-03T14:29:00Z</dcterms:created>
  <dcterms:modified xsi:type="dcterms:W3CDTF">2021-11-03T14:29:00Z</dcterms:modified>
</cp:coreProperties>
</file>